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New</w:t>
      </w:r>
      <w:r>
        <w:t xml:space="preserve"> </w:t>
      </w:r>
      <w:r>
        <w:t xml:space="preserve">Delhi</w:t>
      </w:r>
    </w:p>
    <w:bookmarkStart w:id="22"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tatistics</w:t>
      </w:r>
      <w:r>
        <w:br/>
      </w:r>
      <w:r>
        <w:t xml:space="preserve">National Institute of Economic and Social Research (NIESR)</w:t>
      </w:r>
      <w:r>
        <w:br/>
      </w:r>
      <w:r>
        <w:t xml:space="preserve">New Delhi, India</w:t>
      </w:r>
    </w:p>
    <w:bookmarkStart w:id="21" w:name="X9d752e05a71869d10dc1f6d50a099cb31bae602"/>
    <w:p>
      <w:pPr>
        <w:pStyle w:val="Heading2"/>
      </w:pPr>
      <w:r>
        <w:t xml:space="preserve">Subject: Application for Statistician Internship Position at NIESR, New Delhi</w:t>
      </w:r>
    </w:p>
    <w:p>
      <w:pPr>
        <w:pStyle w:val="FirstParagraph"/>
      </w:pPr>
      <w:r>
        <w:t xml:space="preserve">Dear Hiring Manager,</w:t>
      </w:r>
    </w:p>
    <w:p>
      <w:pPr>
        <w:pStyle w:val="BodyText"/>
      </w:pPr>
      <w:r>
        <w:t xml:space="preserve">It is with profound enthusiasm and meticulous preparation that I submit my application for the Statistician Internship position at the National Institute of Economic and Social Research (NIESR) in New Delhi. As a final-year Bachelor of Science (Statistics) student at Delhi University’s Lady Shri Ram College, deeply committed to advancing statistical methodologies within India's developmental context, I am eager to contribute my analytical skills and academic rigor to your esteemed institution. This internship represents not merely a professional opportunity but a strategic step toward becoming an impactful Statistician serving the complex data needs of India’s burgeoning economy in New Delhi.</w:t>
      </w:r>
    </w:p>
    <w:p>
      <w:pPr>
        <w:pStyle w:val="BodyText"/>
      </w:pPr>
      <w:r>
        <w:t xml:space="preserve">My academic journey at Delhi University has been meticulously designed around statistical excellence, with a focused curriculum that includes Advanced Econometrics, Survey Sampling Techniques, Multivariate Analysis, and Data Visualization using R and Python. My final-year project involved analyzing 2019-2023 National Sample Survey Office (NSSO) data to model rural employment patterns across Delhi-NCR. This research required navigating India’s unique socio-economic datasets—identifying discrepancies in agricultural labor reporting, applying regression techniques to account for seasonal variations, and generating policy-relevant insights using SPSS and Stata. The project culminated in a 50-page technical report presented at the Delhi Statistical Association’s annual symposium, where my analysis of unemployment drivers during post-pandemic recovery was highlighted as "methodologically robust and contextually significant." This experience solidified my understanding of how statistical precision directly informs national policy decisions in India.</w:t>
      </w:r>
    </w:p>
    <w:p>
      <w:pPr>
        <w:pStyle w:val="BodyText"/>
      </w:pPr>
      <w:r>
        <w:t xml:space="preserve">Beyond academia, I actively engaged with New Delhi's statistical ecosystem. As a volunteer at the Centre for Monitoring Indian Economy (CMIE), I assisted in cleaning and structuring monthly economic indicators datasets—processes critical for real-time GDP forecasting. Here, I collaborated with senior analysts to standardize data from the Ministry of Statistics and Programme Implementation (MoSPI) portals, ensuring compatibility across databases tracking inflation indices. Additionally, my internship at the Delhi State Health Mission involved building a dashboard to monitor maternal healthcare metrics using Tableau and SQL. This project required navigating India’s health statistics framework, including integration with the National Family Health Survey (NFHS-5), and directly contributed to district-level resource allocation decisions in three New Delhi municipal corporations. These experiences taught me that effective statistical work in India demands not just technical skill but contextual awareness of regional nuances—whether interpreting agricultural data from Haryana’s wheat belt or urban poverty indicators in East Delhi slums.</w:t>
      </w:r>
    </w:p>
    <w:p>
      <w:pPr>
        <w:pStyle w:val="BodyText"/>
      </w:pPr>
      <w:r>
        <w:t xml:space="preserve">My technical proficiency aligns precisely with the requirements of this Statistician internship. I possess advanced skills in R (including tidyverse, lme4 for mixed-effects models), Python (Pandas, Scikit-learn), and SQL for database management. Crucially, I am adept at working with Indian datasets—from the Census of India’s digitized records to MoSPI’s quarterly economic surveys—understanding their specific structures and limitations. During my CMIE stint, I automated a monthly report generation process that reduced manual effort by 35%, demonstrating my ability to translate statistical expertise into operational efficiency. Moreover, I actively participate in New Delhi-based statistical communities: attending workshops at the Indian Statistical Institute (ISI) Delhi Centre on "Machine Learning Applications in Social Data" and contributing to open-source data projects hosted on India’s National Data Sharing and Accessibility Policy (NDSAP) platform.</w:t>
      </w:r>
    </w:p>
    <w:p>
      <w:pPr>
        <w:pStyle w:val="BodyText"/>
      </w:pPr>
      <w:r>
        <w:t xml:space="preserve">I am particularly drawn to NIESR’s mandate of producing evidence-based policy recommendations for India. Your recent work on "Gender Disparities in Urban Employment" using Delhi household survey data resonated deeply with my academic focus, and I am keen to apply my skills to projects like your ongoing study on digital literacy metrics across Indian states. New Delhi, as the epicenter of India’s statistical infrastructure—from the Central Statistical Office (CSO) to institutions like ISI—offers an unparalleled environment for growth. This internship would allow me to learn from NIESR’s renowned team while contributing fresh perspectives on how modern statistical techniques can address India’s unique challenges: from optimizing GST revenue forecasting in Delhi-NCR to analyzing agricultural yield data for the Kisan Credit Card scheme.</w:t>
      </w:r>
    </w:p>
    <w:p>
      <w:pPr>
        <w:pStyle w:val="BodyText"/>
      </w:pPr>
      <w:r>
        <w:t xml:space="preserve">My commitment to this field is underscored by my active membership in the Indian Statistical Association (ISA), where I served as a committee member for student outreach. I have also presented papers on "Statistical Challenges in Handling Missing Data from Rural Surveys" at regional conferences, emphasizing solutions applicable to India’s data landscape. In New Delhi, where statistical literacy is increasingly vital for governance—from the National Health Mission’s data-driven interventions to the Ministry of Finance’s economic surveys—I am determined to become a Statistician who bridges technical expertise with developmental impact.</w:t>
      </w:r>
    </w:p>
    <w:p>
      <w:pPr>
        <w:pStyle w:val="BodyText"/>
      </w:pPr>
      <w:r>
        <w:t xml:space="preserve">As an aspiring Statistician deeply invested in India’s statistical future, I recognize that NIESR represents the ideal crucible for my growth. My academic foundation, hands-on experience with Indian datasets, and commitment to applying statistics for public good align seamlessly with your organization’s mission. I am eager to bring my analytical rigor to your team in New Delhi and learn under experts who shape India’s statistical narrative.</w:t>
      </w:r>
    </w:p>
    <w:p>
      <w:pPr>
        <w:pStyle w:val="BodyText"/>
      </w:pPr>
      <w:r>
        <w:t xml:space="preserve">I have attached my resume, academic transcripts, and a copy of my NSSO project report for your detailed consideration. I welcome the opportunity to discuss how my skills can support NIESR’s objectives in an interview at your earliest convenience. Thank you for considering my application as I seek to begin my career as a Statistician contributing meaningfully to New Delhi’s dynamic research ecosystem and India’s statistical advancement.</w:t>
      </w:r>
    </w:p>
    <w:p>
      <w:pPr>
        <w:pStyle w:val="BodyText"/>
      </w:pPr>
      <w:r>
        <w:t xml:space="preserve">Sincerely,</w:t>
      </w:r>
    </w:p>
    <w:p>
      <w:pPr>
        <w:pStyle w:val="BodyText"/>
      </w:pPr>
      <w:r>
        <w:t xml:space="preserve">[Your Handwritten Signature]</w:t>
      </w:r>
    </w:p>
    <w:bookmarkStart w:id="20" w:name="your-typed-full-name"/>
    <w:p>
      <w:pPr>
        <w:pStyle w:val="Heading3"/>
      </w:pPr>
      <w:r>
        <w:t xml:space="preserve">[Your Typed Full Name]</w:t>
      </w:r>
    </w:p>
    <w:p>
      <w:pPr>
        <w:pStyle w:val="FirstParagraph"/>
      </w:pPr>
      <w:r>
        <w:rPr>
          <w:bCs/>
          <w:b/>
        </w:rPr>
        <w:t xml:space="preserve">Attachments:</w:t>
      </w:r>
    </w:p>
    <w:p>
      <w:pPr>
        <w:numPr>
          <w:ilvl w:val="0"/>
          <w:numId w:val="1001"/>
        </w:numPr>
        <w:pStyle w:val="Compact"/>
      </w:pPr>
      <w:r>
        <w:t xml:space="preserve">Resume - Detailed Academic and Professional Background</w:t>
      </w:r>
    </w:p>
    <w:p>
      <w:pPr>
        <w:numPr>
          <w:ilvl w:val="0"/>
          <w:numId w:val="1001"/>
        </w:numPr>
        <w:pStyle w:val="Compact"/>
      </w:pPr>
      <w:r>
        <w:t xml:space="preserve">Academic Transcripts (Delhi University)</w:t>
      </w:r>
    </w:p>
    <w:p>
      <w:pPr>
        <w:numPr>
          <w:ilvl w:val="0"/>
          <w:numId w:val="1001"/>
        </w:numPr>
        <w:pStyle w:val="Compact"/>
      </w:pPr>
      <w:r>
        <w:t xml:space="preserve">Final-Year Project Report: "Analysis of NSSO Rural Employment Data (2019-2023)"</w:t>
      </w:r>
    </w:p>
    <w:p>
      <w:pPr>
        <w:pStyle w:val="FirstParagraph"/>
      </w:pPr>
      <w:r>
        <w:t xml:space="preserve">"In a nation where data is the new currency of development, the Statistician is not just an analyst but a catalyst for progress. I am ready to serve that purpose in India’s capital."</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New Delhi</dc:title>
  <dc:creator/>
  <cp:keywords/>
  <dcterms:created xsi:type="dcterms:W3CDTF">2026-05-31T19:08:45Z</dcterms:created>
  <dcterms:modified xsi:type="dcterms:W3CDTF">2026-05-31T19:08:45Z</dcterms:modified>
</cp:coreProperties>
</file>

<file path=docProps/custom.xml><?xml version="1.0" encoding="utf-8"?>
<Properties xmlns="http://schemas.openxmlformats.org/officeDocument/2006/custom-properties" xmlns:vt="http://schemas.openxmlformats.org/officeDocument/2006/docPropsVTypes"/>
</file>